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B2CF0" w14:textId="443E372B" w:rsidR="001C4425" w:rsidRPr="006D60CF" w:rsidRDefault="001C4425" w:rsidP="006D60CF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b w:val="0"/>
          <w:sz w:val="44"/>
          <w:szCs w:val="18"/>
        </w:rPr>
      </w:pPr>
      <w:r w:rsidRPr="006D60CF">
        <w:rPr>
          <w:rFonts w:asciiTheme="minorHAnsi" w:hAnsiTheme="minorHAnsi" w:cstheme="minorHAnsi"/>
          <w:sz w:val="36"/>
          <w:szCs w:val="18"/>
        </w:rPr>
        <w:t>Assignment 2</w:t>
      </w:r>
    </w:p>
    <w:p w14:paraId="2767C888" w14:textId="77777777" w:rsidR="001C4425" w:rsidRDefault="001C4425" w:rsidP="001C4425"/>
    <w:p w14:paraId="2B6AE0EF" w14:textId="44560144" w:rsidR="001C4425" w:rsidRPr="006D60CF" w:rsidRDefault="001C4425" w:rsidP="001C4425">
      <w:pPr>
        <w:rPr>
          <w:sz w:val="24"/>
          <w:szCs w:val="24"/>
        </w:rPr>
      </w:pPr>
      <w:r w:rsidRPr="006D60CF">
        <w:rPr>
          <w:sz w:val="32"/>
          <w:szCs w:val="24"/>
        </w:rPr>
        <w:t>Using static variables, static methods, static blocks, create a java program and display the results. Using “this” word get data and display the results.</w:t>
      </w:r>
    </w:p>
    <w:bookmarkStart w:id="0" w:name="_MON_1710239093"/>
    <w:bookmarkEnd w:id="0"/>
    <w:p w14:paraId="3E43E892" w14:textId="38F5BE9F" w:rsidR="001C4425" w:rsidRDefault="000913E9" w:rsidP="001C4425">
      <w:r>
        <w:object w:dxaOrig="9360" w:dyaOrig="8178" w14:anchorId="258D58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408.75pt" o:ole="">
            <v:imagedata r:id="rId7" o:title=""/>
          </v:shape>
          <o:OLEObject Type="Embed" ProgID="Word.OpenDocumentText.12" ShapeID="_x0000_i1027" DrawAspect="Content" ObjectID="_1710239119" r:id="rId8"/>
        </w:object>
      </w:r>
      <w:bookmarkStart w:id="1" w:name="_GoBack"/>
      <w:bookmarkEnd w:id="1"/>
    </w:p>
    <w:p w14:paraId="7F56B381" w14:textId="77777777" w:rsidR="00BE24E5" w:rsidRPr="001C4425" w:rsidRDefault="00BE24E5" w:rsidP="001C4425"/>
    <w:sectPr w:rsidR="00BE24E5" w:rsidRPr="001C442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F46A5" w14:textId="77777777" w:rsidR="00597572" w:rsidRDefault="00597572" w:rsidP="00723483">
      <w:pPr>
        <w:spacing w:after="0" w:line="240" w:lineRule="auto"/>
      </w:pPr>
      <w:r>
        <w:separator/>
      </w:r>
    </w:p>
  </w:endnote>
  <w:endnote w:type="continuationSeparator" w:id="0">
    <w:p w14:paraId="1460A6DF" w14:textId="77777777" w:rsidR="00597572" w:rsidRDefault="00597572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6A4641D7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9A7C1" w14:textId="77777777" w:rsidR="00597572" w:rsidRDefault="00597572" w:rsidP="00723483">
      <w:pPr>
        <w:spacing w:after="0" w:line="240" w:lineRule="auto"/>
      </w:pPr>
      <w:r>
        <w:separator/>
      </w:r>
    </w:p>
  </w:footnote>
  <w:footnote w:type="continuationSeparator" w:id="0">
    <w:p w14:paraId="76D3E1C2" w14:textId="77777777" w:rsidR="00597572" w:rsidRDefault="00597572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IN"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45572"/>
    <w:multiLevelType w:val="hybridMultilevel"/>
    <w:tmpl w:val="2200E0DE"/>
    <w:lvl w:ilvl="0" w:tplc="296A54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D5B5013"/>
    <w:multiLevelType w:val="hybridMultilevel"/>
    <w:tmpl w:val="1462524A"/>
    <w:lvl w:ilvl="0" w:tplc="48509B06">
      <w:start w:val="1"/>
      <w:numFmt w:val="decimal"/>
      <w:lvlText w:val="%1)"/>
      <w:lvlJc w:val="left"/>
      <w:pPr>
        <w:ind w:left="720" w:hanging="360"/>
      </w:pPr>
      <w:rPr>
        <w:rFonts w:ascii="Calibri" w:eastAsiaTheme="minorHAns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4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1"/>
  </w:num>
  <w:num w:numId="8">
    <w:abstractNumId w:val="11"/>
  </w:num>
  <w:num w:numId="9">
    <w:abstractNumId w:val="9"/>
  </w:num>
  <w:num w:numId="10">
    <w:abstractNumId w:val="5"/>
  </w:num>
  <w:num w:numId="11">
    <w:abstractNumId w:val="0"/>
  </w:num>
  <w:num w:numId="12">
    <w:abstractNumId w:val="6"/>
  </w:num>
  <w:num w:numId="13">
    <w:abstractNumId w:val="0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0E0E"/>
    <w:rsid w:val="000913E9"/>
    <w:rsid w:val="000B105B"/>
    <w:rsid w:val="000D06A4"/>
    <w:rsid w:val="00147AB4"/>
    <w:rsid w:val="00193984"/>
    <w:rsid w:val="001C4425"/>
    <w:rsid w:val="00240560"/>
    <w:rsid w:val="00244D0E"/>
    <w:rsid w:val="00245C96"/>
    <w:rsid w:val="00252534"/>
    <w:rsid w:val="00314417"/>
    <w:rsid w:val="003F36EF"/>
    <w:rsid w:val="004252D8"/>
    <w:rsid w:val="00440624"/>
    <w:rsid w:val="004A2153"/>
    <w:rsid w:val="004C6309"/>
    <w:rsid w:val="004E72E9"/>
    <w:rsid w:val="0054557D"/>
    <w:rsid w:val="00557575"/>
    <w:rsid w:val="00583697"/>
    <w:rsid w:val="00597572"/>
    <w:rsid w:val="005A4FC4"/>
    <w:rsid w:val="006A2EC1"/>
    <w:rsid w:val="006D60CF"/>
    <w:rsid w:val="00723483"/>
    <w:rsid w:val="00840991"/>
    <w:rsid w:val="00915328"/>
    <w:rsid w:val="0092614E"/>
    <w:rsid w:val="00962175"/>
    <w:rsid w:val="00A00784"/>
    <w:rsid w:val="00A01278"/>
    <w:rsid w:val="00A6744C"/>
    <w:rsid w:val="00AE0E14"/>
    <w:rsid w:val="00B13B06"/>
    <w:rsid w:val="00BE148C"/>
    <w:rsid w:val="00BE24E5"/>
    <w:rsid w:val="00C14685"/>
    <w:rsid w:val="00C74D16"/>
    <w:rsid w:val="00C94561"/>
    <w:rsid w:val="00CD39C9"/>
    <w:rsid w:val="00D337A9"/>
    <w:rsid w:val="00D86654"/>
    <w:rsid w:val="00DC6031"/>
    <w:rsid w:val="00E20A33"/>
    <w:rsid w:val="00E86117"/>
    <w:rsid w:val="00F8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425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1C44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C442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1C44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15</cp:revision>
  <dcterms:created xsi:type="dcterms:W3CDTF">2021-06-22T08:29:00Z</dcterms:created>
  <dcterms:modified xsi:type="dcterms:W3CDTF">2022-03-31T20:39:00Z</dcterms:modified>
</cp:coreProperties>
</file>